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_๑</w:t>
      </w:r>
      <w:r>
        <w:t xml:space="preserve"> </w:t>
      </w:r>
      <w:r>
        <w:t xml:space="preserve">เกษตรน่ารู้</w:t>
      </w:r>
      <w:r>
        <w:t xml:space="preserve"> </w:t>
      </w:r>
      <w:r>
        <w:t xml:space="preserve">2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4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           เสียงดนตรี                  สวัสดีคุณครูที่อยู่ปลายทางนะคะและนักเรียนที่อยู่ปลายทางที่น่ารักทุกๆคนนะคะ  วันนี้กลับมาพบกับรายวิชาการงานอาชีพ  ระดับชั้นประถมศึกษาปีที่ 6 โดยพบกับคุณครูณัฐธิดาเนียมสอาด หรือเด็กๆจะเรียกว่าคุณครูฝ้ายก็ได้นะคะ  เราคุณครูอรอนงค์สุดสาครค่ะ หรือคุณครูแอนค่ะ และในวันนี้เราจะเจอกันในภาคเรียนที่ 2 นะคะ ซึ่งภาคเรียนที่ผ่านมาภาคเรียนที่ 1 เด็กเด็กจำได้ไหมคะว่าเราเรียนรู้เกี่ยวกับหน่วยของอะไรบ้าง  มีบางคนตอบเสียงดังนะคะ  ครูแอร์ก็จะย้ำอีกครั้งหนึ่งนะคะสำหรับที่ผ่านมาเราก็จะเรียนเรื่องของ งานบ้านใช่ไหมคะ  แล้วก็งานช่างแล้วก็งานประดิษฐ์ค่ะทั้งหมดนี้ก็คือสิ่งที่เราเรียนในภาคเรียนที่ 1 ที่ผ่านมานะคะ  สำหรับภาคเรียนนี้นะคะเด็กๆจะได้เรียนรู้เกี่ยวกับเรื่องอะไรคะคุณครูฝ้าย สำหรับในภาคเรียนดีนะคะเด็กๆจะได้เรียนรู้กันในหน่วยที่ 5 นั่นเองนะคะ ซึ่งหน่วยนี้มีชื่อว่าเกษตรน่ารู้เกษตรคู่บ้านนั่นเองค่ะ ซึ่งที่ที่เราเรียนในวันนี้นะคะจะเป็นเรื่องเกษตรน่ารู้จะเป็นเรื่องเกษตรทั้งสิ้นเลยค่ะ      เอาล่ะค่ะเดี๋ยวเราไปดูกันเลยนะคะ    ค่ะเดี๋ยวเราไปดูจุดประสงค์ของการเรียนรู้ในวันนี้ก็เลยดีกว่าค่ะคุณครูแอร์ สำหรับจุดประสงค์ในการเรียนรู้ที่เราจะเรียนรู้ในวันนี้นะคะจะมีด้วยกัน 3 ข้อค่ะ ข้อที่ 1 อธิบายความหมายและความสำคัญของการเกษตรได้ ข้อที่ 2 เขียนแผนผังความคิดได้อย่างถูกต้องและสวยงามค่ะ ข้อที่ 3 เห็นความสำคัญของงานเกษตรนะคะ ทั้งหมดนี้ก็คือจุดประสงค์ที่เด็กๆจะได้เรียนรู้กับครูแอร์แล้วก็ครูฝ้ายในวันนี้ค่ะ ใช่แล้วค่ะเด็กๆนะคะระหว่างนี้เด็กๆเตรียมสมุดขึ้นมาหรือยังคะถ้าเตรียมขึ้นมาแล้ว  อย่าลืมเขียนวันที่ให้เรียบร้อยนะคะพร้อมกับจดด้วยนะคะ ความสำคัญต่างๆที่จะได้ตรัสรู้ในวันนี้เช่นกันค่ะ เอาล่ะค่ะเดี๋ยวเรามาดูในส่วนของคำถามที่คุณครูฝ้าย จะถามในวันนี้นะคะ   เอาล่ะค่ะ   นี่ก็คือคำถามของเรานั่นเองค่ะคำถามถามว่าเกษตรหมายถึงอะไรค่ะ เด็กๆพอจะทราบไหมคะ  เกษตรนั้นมีความหมายว่าอะไรค่ะ ลองสังเกตไปใกล้ๆตัวของเด็กๆสิคะไม่ว่าจะอยู่ทั้งที่บ้านและที่โรงเรียนค่ะ เราสามารถที่จะมองเห็นเกษตรต่างๆที่เกี่ยวข้องกับงานเกษตรใช่หรือไม่คะ สังเกตเห็นแล้วนะคะเด็กๆคงจะตอบกันได้แล้ว ว่าเกษตรนั้นหมายถึงอะไรนะคะ คำถามของครูฝ้ายนะคะง่ายนิดเดียวค่ะครูฝ้าย ใช่แล้วค่ะเด็กๆตอบกันมาเยอะทีเดียวเชียวนะคะครูแอร์ อย่างนั้นเดี๋ยวเรามาปรบมือให้กับเด็กๆกันเลยดีกว่าค่ะ เยี่ยมมากๆเลยค่ะเอาราคาเรามาฟังความคิดเห็นของครูแอร์กันบ้างนะคะ  ว่าคุณครูแอร์จะมีความคิดเห็นอย่างไรค่ะ ค่ะสำหรับงานเกษตรของครูแอนนะคะงานเกษตรก็หมายถึงการปลูกพืชนะคะการเลี้ยงสัตว์  ก็การทำประมงค่ะครูแอร์สังเกตเห็นค่ะครูฝ้ายที่เราอยู่ตรงนี้นะคะ ก็คือส่วนของอำเภอหัวหินนะคะ ว่าจะมีการทำเกษตรค่ะเกี่ยวกับประเภทของงานประมงนะคะครูฝ้าย เยอะแยะมากมายเลยค่ะอย่างเช่นเลี้ยงกุ้งเลี้ยงหอยเลี้ยงปลาเลี้ยงปลาค่ะ  ใช่ไหมคะครูฝ้าย ใช่แล้วค่ะนะคะซึ่งแต่ละภูมิภาคนะคะก็จะมีการเกษตรที่แตกต่างกันออกไปนะคะ ถ้าสมมุติว่าบ้านของนักเรียนนำใกล้ทะเลนะคะก้อนแน่นอนเกี่ยวข้องกับการประมงใช่หรือไม่คะ เอาล่ะค่ะเดี๋ยวเราไปดูในส่วนของความหมายของเกษตรกันเลยดีกว่าค่ะ นี่ราคางานเกษตรนะคะก็คืองานที่ปฏิบัติ  เกี่ยวกับงานที่ใช้ที่ดินนะคะ เพาะปลูกพืชต่างๆนะคะรวมถึง การเลี้ยงสัตว์นะคะ การประมงเพื่อให้เกิดผลผลิตโดยอาศัยความรู้ความชำนาญ ประสบการณ์ ทรัพยากรธรรมชาติให้ได้ผลผลิตต่างๆมานะคะ  ได้ผลผลิตต่างๆนี้เราก็สามารถที่จะนำไปจำหน่ายได้นะคะนำไปแจกจ่ายให้กับเพื่อนบ้านได้ ใช่ไหมคะครูแอร์ใช่แล้วค่ะครูฝ้ายทำให้เรามีรายได้ด้วยค่ะ ใช่แล้วค่ะ สำหรับต่อไปนะคะก็จะเป็นในส่วนของ  ความสำคัญของงานเกษตรนะคะ เรามาดูว่างานเกษตรของเรานั้นมีความสำคัญอย่างไรบ้างนะคะ ซึ่งความสำคัญของเราในวันนี้ค่ะจะมีด้วยกันทั้งหมด 3 ข้อนะคะ ข้อที่ 1 ค่ะเป็นแหล่งผลิตปัจจัย 4 ขาดในการดำรงชีวิตของมนุษย์  ได้แก่อาหารเครื่องนุ่งห่มที่อยู่อาศัยและยารักษาโรคค่ะ ข้อที่ 2 เป็นอาชีพหลักของประเทศไทยนะคะเช่นการทำนา ทำสวนทำไร่แล้วก็เลี้ยงสัตว์รวมไปถึงงานประมงค่ะ  ที่ครูแอนได้พูดไปเมื่อสักครู่นะคะแล้วก็ข้อที่ 3 ค่ะเป็นการพัฒนาเศรษฐกิจและพัฒนาประเทศค่ะ อดีตนะคะจะเป็นความสำคัญค่ะครูฝ้าย จะแบ่งออกเป็น 3 ข้อด้วยกันค่ะใช่ค่ะนอกจากนี้ยังมีอีกมากมายใช่ไหมคะครูแอนนะคะ และในส่วนของการพัฒนาเศรษฐกิจก็คือเวลาที่เราได้ผลผลิตมาแล้วก็สามารถที่จะนำส่งออกไปต่างประเทศได้ใช่ไหมคะ แล้วก็นำรายได้เข้ามาสู่ประเทศได้ใช่ไหมคะ  ไปค่ะเรามีในส่วนของคำถามมาให้เด็กๆอีกครั้งแล้วค่ะ  เด็กๆลองดูนะคะว่าภาพนี้นะคะจะเป็นงานประเสริฐ ประเภทอะไรคะ ให้เราทายกันดูค่ะ จากภาพครูฝ้ายคะเห็นชัดเจนเลยนะคะว่าเป็นงานเกษตรประเภทอะไรค่ะใช่แล้วค่ะครูแอนนะคะ ตอนนี้เด็กๆตอบกลับมาแล้วค่ะครูแอนนะคะ  เยี่ยมมากๆเลยนะคะ  เอาล่ะค่ะเรามาดูที่ความคิดเห็นของครูแอร์กันบ้างดีกว่านะคะ สำหรับครูแอนนะคะจากภาพนี้นะคะเป็นงานเกษตรประเภทอะไรใช่ไหมคะ ดูจากลักษณะแล้วนะคะมีต้นพูดค่ะ แล้วก็มีการรดน้ำนะคะครูฝ้ายครูคิดว่าน่าจะเป็นงานประเภทปลูกพืชค่ะ    ถูกต้องค่ะ   ไม่ได้เด็กหลายคนเลยนะคะตอบถูกต้องค่ะปรบมือให้กับเด็กๆเลยนะคะเอาล่ะค่ะต่อไปนะคะก็จะมีคำถามชวนคิดอีกแล้วค่ะเด็กๆ  สำหรับภาพนี้นะคะเป็นงานเกษตรประเภทอะไรค่ะ  เด็กๆคงจะทราบแล้วค่ะเห็นจากในภาพนี้ถ่ายออกแล้วแน่นอนเลยค่ะ ไม่มีคนไหนที่ตอบผิดแล้วค่ะครูฝ้ายคะ  ตอบถูกต้องกันหมดเลยนะคะ เอาล่ะค่ะเดี๋ยวมาฟังความคิดเห็นครูแอร์กันบ้างค่ะสำหรับภาพนี้นะคะเราสังเกตที่รูปภาพนะคะ เห็นเป็นรูปอะไรคะ ไก่ใช่ไหมคะซึ่งมีขายด้วยใช่ไหมคะ  ซึ่งสิ่งนี้ก็คือสัตว์ใช่ไหมคะแสดงว่าเป็นงานเกษตรเกี่ยวกับการเลี้ยงสัตว์นั่นเองค่ะ เด็กเก่งมากค่ะปรบมือให้ตัวเองหน่อยค่ะ  อย่ามามากเลยนะคะ  ใช่แล้วค่ะถูกต้องนะคะ  ไปค่ะเรามาดูประเภทของงานเกษตรกันเลยดีกว่านะคะ สำหรับงานเกษตรนี้ก็สามารถแต่งได้หลากหลายประเภทด้วยกันนะคะ เรามาดูว่าประเภทที่ 1 นั้นนะคะคืออะไรนะคะ สว่างดีนะคะเด็กสามารถที่จะจดบันทึกลงไปในสมุดนะคะ เพื่อที่จะได้ความรู้เพิ่มเติมด้วยก็ได้เช่นกันนะคะ มาดูประเภทที่ 1 นะคะก็คือการปลูกพืชนะคะ  สำหรับการปลูกพืชนี้ก็สามารถที่จะปลูกได้ทั้งพืชสวนแล้วก็พืชไร่นะคะ   เอาไปนะคะก็จะเป็นการเลี้ยงสัตว์นะคะ  สำหรับการเลี้ยงสัตว์ก็สามารถที่จะเลี้ยงไว้เพื่อใช้บริโภค  เลี้ยงไว้เพื่อใช้แรงงานนะคะ  นอกจากนี้ก็ยังเลี้ยงไว้เพื่อความเพลิดเพลินก็ได้นะคะเด็กๆ    ไปค่ะประเภทที่ 3 ก็คืองานประมงนั่นเองนะคะ  สำหรับประมงนี้ก็มีหลากหลายประเภทเช่นกันใช่ไหมคะคุณครูแอร์ใช่แล้วค่ะคุณครูฝ้ายคะก็จะมีปรับปรุงอะไรบ้างคะ  จะมีประมงน้ำจืดแล้วก็ประมงน้ำเค็มค่ะ ประเภทค่ะแล้วก็ที่เพิ่มออกมาอีกนะคะก็คือประมงน้ำกร่อยนั่นเองนะคะ  ก็คือจะเป็น 3 นั่นเองนะคะเด็กๆ  ต่อไปค่ะ จะมีเกษตรประเภทแบบผสมผสานนะคะอันนี้ก็จะเป็นวิธีการที่   ปลูกพืชนะคะหลากหลายผสมผสานกันไปนั่นเองนะคะ  เอาล่ะค่ะเดี๋ยวเราไปดูนะคะความหมายไปดูสิ่งต่างๆที่ลึกลงไปกว่านี้นะคะ   สำหรับนะคะ การปลูกพืชนะคะ    เราก็สามารถที่จะปลูกได้เป็นพืชสวนนะคะ  ซึ่งผู้สวนเป็นพืชที่ ปลูกได้ในเนื้อที่น้อยนะคะสามารถให้ผลตอบแทนสูง เช่นไม้ดอกไม้ประดับ พืชผักสวนครัว หรือจะเป็นไม้ผลนะคะ พืชสวนเหล่านี้จะต้องใช้นะคะการดูแลรักษานะคะ รวมไปถึงการพรวนดินการใส่ปุ๋ยนะคะ การกำจัดวัชพืชนะคะค่อนข้างที่จะต้องใช้เวลานะคะ แล้วก็ใช้แรงในการดูแลนะคะ  นี่ก็คือพืชสวนนั่นเองนะคะส่วนนั้นนะคะก็จะได้แก่ผักสวนครัวนะคะ ซึ่งผักสวนครัวก็จะมีหลากหลายประเภทด้วยเช่นกันนะคะ  ส่วนเหล่านี้ก็ต้องมีวิธีการดูแลรักษานะคะ รดน้ำพรวนดินต่างให้ดีนั่นเองค่ะ ไปค่ะก็จะเป็นประเภทของไม้ดอกนะคะก็คือดอกดาวเรืองนั่นเองค่ะ สวยมากเลยค่ะครูฝ้ายใช่แล้วค่ะ เสื้อดอกไม้ที่เด็กๆอาจจะรู้ว่าดอกไม้ดอกไม้ประดับร้านอาจจะมีมากกว่าดอกดาวเรืองใช่ไหมคะ อาจจะได้กลับดอกกุหลาบใช่ไหมคะ จะเป็นดอกมะลิก็ได้เช่นกันนั่นเองนะคะ    ต่อไปนะคะเด็กๆนะคะ  เราก็จะมีในส่วนของใบประดับนั่นเองนะคะ สำหรับไม้ประดับนะคะเราก็จะใช้ไม้อาจจะเป็นไม้ใบหรือไม่ต่างๆนะคะที่มีไว้สำหรับ ประดับตกแต่งนะคะ ไม่ว่าจะเป็นไม้อวบน้ำนะคะเป็นแคคตัสต่างๆนะคะหรือจะเป็นไม้ใบนะคะ ไม้สักใบใหญ่ต่างๆนะคะ     ไว้สำหรับตกแต่งได้นั่นเองนะคะเหล่านี้เรียกว่าพืชสวนนั่นเองนะคะ  ไปค่ะก็จะได้แกะผลไม้นะคะซึ่งผลไม้ก็มีหลากหลายด้วยเหมือนกันนะคะ อะไรที่คุณครูนำมานี้ก็จะเป็นลิ้นจี่นั่นเองนะคะ ดูแล้วหิวเลยค่ะครูฝ้ายซึ่งจริงๆผลไม้นะคะรสชาติดีนะคะ แล้วก็เป็นผลไม้ที่มีในประเทศไทยด้วยใช่ไหมคะ ก็สามารถที่จะปลูกแล้วก็จำหน่ายได้นั่นเองค่ะ  ต่อไปนะคะ เมื่อสักครู่เป็นพืชสวนใช่ไหมคะ  ตอนนี้นะคะเด็กๆแล้วก็มาดูในส่วนของพืชไร่กันก่อนนะคะว่าพืชไร่น่าจะมีอะไรบ้างนะคะ ไปดูกันเลยค่ะ สำหรับพืชไร่นะคะเป็นพืชที่ปลูกโดยใช้เนื้อที่มากนะคะ พูดสวดเมื่อสักครู่ ใช้พื้นที่น้อยนะคะเด็กๆแต่พืชไร่ใช้พื้นที่น้อยนะคะแต่มีการเจริญเติบโตได้เร็วค่ะ โดยไม่ต้องดูแลอะไรมากเลยค่ะคุณฝ้ายอันนี้คือในส่วนของพืชไร่นั่นเองค่ะเรามาดูกันเลยค่ะครูฝ้ายพืชไร้ดอกมีอะไรบ้างนะคะ นี่เลยค่ะเด็กๆสังเกตจากรูปภาพนะคะเด็กๆคิดว่าเป็นเพื่อนอะไรเอ่ย  เด็กๆบอกว่าเป็นพืชไร่แน่นอนค่ะแต่ว่ามีชื่อเรียกว่าอะไรคะ     ก็คือไอ้นั่นเองนะคะอันนี้จะเป็นต้นอ้อยนะคะซึ่งเราก็จะใช้ในส่วนของลำต้นนั่นเองนะคะมาผลิตเป็นน้ำตาล  นะคะเพื่อให้ความหวังกับเรานั่นเองค่ะ ต่อไปนะคะมีอะไรอีกคะนี่เลยค่ะเด็กๆ  เด็กๆเคยเห็นไหมเอ่ยอยู่ในดินค่ะแล้วก็เป็นห่วงนะคะเรียกว่าอะไรคะตอบพร้อมกันเลยค่ะ    โอ้โหเยี่ยมมากเลยค่ะครูฝ้ายเด็กของเรานะคะบอกว่าเป็นอะไรคะ    มันสำปะหลังด้านเองนะคะถูกต้องค่ะสุดยอดค่ะเด็กๆเก่งมากเลยนะคะไปกันต่อเลยนะคะเด็กๆ  อันนี้นะคะเด็กๆคิดว่าเป็นอะไรครับพืชไร่ชนิดนี้   เป็นข้าวโพดนั่นเองนะคะซึ่งข้าวโพดที่เด็กเห็นนี้จะเป็นข้าวโพดที่มีไว้สำหรับเลี้ยงสัตว์นั่นเองนะคะ ซึ่งจะมีลักษณะเป็นช่อแบบนี้เลยค่ะจะมีลักษณะที่ใหญ่กว่าข้าวโพดที่เรารับประทานอยู่ทั่วไปนะคะ   แล้วก็มีลักษณะที่แข็งค่ะเด็กๆคะ ไม่สามารถที่จะไปรับประทานได้นะคะ ออกไปค่ะ   สำหรับต่อไปนะคะก็จะเป็นการเลี้ยงสัตว์นั่นเองนะคะซึ่งการเลี้ยงสัตว์ก็จะเป็นประเภทหนึ่งของงานเกษตรนะคะ สำหรับการเลี้ยงสัตว์ก็จะสามารถที่จะเลี้ยงได้หลากหลายใช่ไหมคะ เราก็จะดูว่าเลี้ยงไว้เพื่ออะไรนั่นเองค่ะสำหรับการเลี้ยงสัตว์นะคะ  การเลี้ยงดูการให้อาหารการทำความสะอาดที่อยู่อาศัย  การป้องกันและรักษาโรคของสัตว์เพื่อให้สัตว์เจริญเติบโตสมบูรณ์แข็งแรงและให้ผลผลิตต่อ แทนที่สูงสุดนั่นเองค่ะ  และที่บ้านของครูฝ้ายมีเลี้ยงสัตว์ไหมคะ  ดีค่ะคุณครูแอร์นะคะเป็นสัตว์อะไรคะคุณครูฝ้าย เลี้ยงไว้เพื่อความสวยงามนะคะเป็นสัตว์ที่เอาไว้ดูเพื่อความเพลิดเพลินเช่นปลาเป็นต้นค่ะ  เหมือนกับของครูแอร์เลยค่ะครูแอร์ก็จะเลี้ยงสุนัขนะคะครูฝ้ายคะ ครูแอนชอบเล่นกับ สุนัขนะคะครูฝ้ายคะครูเวลาทำงานเลยเหนื่อยไปเล่นกับสุนัขหรือสัตว์แล้วก็จะหายเหนื่อยนะคะ     เอาล่ะค่ะเดี๋ยวเรามาดูกันนะคะว่าสันดานที่เราได้พูด คุยกันไว้เมื่อสักครู่นะคะ เราสามารถที่จะเลี้ยงไว้เพื่ออะไรได้บ้างนั่นเองค่ะอย่างแรกนะคะเราสามารถที่จะเลี้ยงไว้ เพื่อบริโภคนั่นเองนะคะเรามาดูสิคะเด็กๆว่าสารที่เราจะสามารถบริโภคได้นั้น มีอะไรกันบ้างค่ะ  นะคะ   เราจะเห็นว่ามีไก่นะคะ  มีเป็ดใช่ไหมคะแล้วก็มีในส่วนของปลานะคะ บูธค่ะๆก็คือหมูนั่นเองนะคะ    แล้วในส่วนของไก่และเป็ดนั้นไม่ใช่ส่วนเนื้ออย่างเดียวนะคะ  ก็ยังมีไข่ใช่ไหมคะให้กับเด็กๆสามารถนำไปรับประทานได้นั่นเองนะคะ เอาล่ะค่ะที่ก็คือเลี้ยงไว้เพื่อบริโภค  ไปค่ะเลี้ยงไว้เพื่อใช้งาน  ค่ะครูฝ้ายนะคะ  เราจะสังเกตเห็นนะคะอันนี้มาแบบเต็มจอเลยนะคะ ก็คือกระบือหรือว่าควายนั่นเองนะคะเด็กๆคะ เอาไว้สำหรับถ่ายนานนะคะ   แต่ว่าสมัยนี้เราก็แทบจะไม่เห็นแล้วนะคะ   เขาว่าจะมีรถไถใช่ไหมคะเป็นเพื่อน โอนให้แล้วนะคะแต่สมัยโบราณโบราณนะคะก็จะใช้กระบือนี่แหละ  เป็นการที่ถ่ายนานะเนชั่นไหมคะ ไปค่ะเด็กๆที่เลี้ยงไว้ใช้แรงงานกันอีกเด็กๆว่าคืออะไรคะ อันนี้ก็คือไม่ต้องถ่ายเลยใช่ไหมคะสามารถบอกได้เลย ก็คือหมานั่นเองนะคะ เลี้ยงไว้สำหรับเป็นพาหนะวิ่งเร็วใช่ไหมคะใช่แล้วค่ะ ไปนะคะก็จะเป็นในส่วนของฉันเองนะคะ เช้านี้ก็จะเอาไว้ใช้สำหรับอะไรดีคะ เอาไว้ลากไม้ค่ะครูฝ้ายใช่แล้วค่ะรากไม้หรือล่างสุดนั่นเองนะคะ     มาดูอีกนะคะอันนี้ก็คือเลี้ยงไว้เพื่อความสวยงามและเพลิดเพลินนะคะเด็กๆนะคะได้แก่อะไรบ้างคะ     ครูฝ้ายสีที่ครูแอนเลี้ยงเลยค่ะก็คือเจ้าสุนัขนั่นเองค่ะ ใช่แล้วนะคะก็คือสุนัขนั่นเองนะคะ  ไปนะคะก็จะเป็นปลาสวยงามนะคะซึ่งปลาสวยงามก็จะมีหลากหลายประเภทด้วยเช่นกันนะคะ  ว่าจะเป็นปลาหางนกยูงปลากัดนะคะปลาทองหรือปลาสอดต่างๆนั่นเองค่ะ     ต่อไปค่ะที่น่ารักๆทางด้านนี้ก็จะเรียกว่าอะไรคะ คือแมวนั่นเองค่ะ เสียงร้องน่ารักเชียวนะคะขอบคุณค่ะ    ต่อไปค่ะเรามาดูในส่วนของสัตว์ไปแล้วใช่ไหมคะเรามาดูในส่วนของประมงบ้างนะคะสำหรับประมงก็มีหลากหลายด้วยใช่ไหมคะสำหรับประมงนะคะครูฝ้าย  เมื่อสักครู่ครูแอร์ก็จะได้บอกไปแล้วนะคะจะมีด้วยกัน 3 ประเภทนะคะ ประเภทที่ 1 นะคะการทำประมงน้ำจืดค่ะ ประเภทที่ 2 นะคะการทำประมงน้ำเค็มนะคะ  อันนี้ก็จะได้แก่กุ้งหอยปูปลานะคะ   แล้วก็ยังสุดท้ายนะคะก็คือประมงน้ำกร่อยนะคะคำว่าน้ำกร่อยนี่ก็คือน้ำเค็มกับน้ำจืดนะคะ มาผสมรวมกันค่ะ   เรียกว่าน้ำกร่อยนะคะซึ่งก็จะมีสัตว์บางประเภทนะคะที่เราจะสามารถเลี้ยงได้นะคะ ยกตัวอย่างเช่นอาจจะเป็นปลาบางชนิดแล้วก็กุ้งค่ะอันนี้ในส่วนของน้ำปล่อยนั่นเองค่ะเด็กๆ   ใช่แล้วนะคะนี่ก็คือนะคะความหลากหลายของการประมงนะคะขึ้นอยู่กับประเภทของน้ำชนิดนั้นๆด้วยนะคะ   ต่อไปนะคะเราก็จะเป็นในส่วนของเกษตรแบบผสมผสานนะคะ ก็เป็นงานประเสริฐด้วยเช่นกันนะคะสำหรับเกษตรแบบผสมผสานนะคะง่ายๆเลยนะคะ  เป็นตามภาพเลยนะคะเป็นการปลูกพืชที่ผสมผสานกันเข้าไปนะคะ  จะมีทั้งผักสวนครัวนะคะมีทั้งไม้ยืนต้นต่างๆนะคะไม่ว่าจะเป็นทุเรียนนะคะ มะพร้าวต่างๆนะคะรวมไปถึงสัตว์น้ำด้วยเช่นกันนะคะ ก็คือปลุกผสมผสาน แล้วก็มีการเลี้ยงปลาในสระน้ำด้วยนะคะหรือที่เรียกว่าแหล่งน้ำ หรือจะมีอีกกรณีนะคะ ที่เรียกว่าเกษตรทฤษฎีใหม่นั่นเองนะคะ การแบ่งพื้นที่ออกเป็น 30 นะคะ 30 30 30 แล้วก็ 10 นะคะเด็กๆ เคยได้ยินไหมนอนนะคะเด็กๆสำหรับ 30 แรกนะคะ ไว้สำหรับทำนาข้าวนะคะ 30 ต่อไปนะคะไว้สำหรับการทำแหล่งน้ำนะคะ  และ 30 ต่อไปนะเค้าก็ไว้สำหรับการปลูกพืชนะคะแล้วก็พืชสวนพืชไร่ต่างๆนะคะ  และเหลือ 10 สุดท้ายนะคะก็ไว้สำหรับทำที่อยู่อาศัยนั้นเองค่ะ และนี่นะคะก็คือการเรียกว่าเกษตร ทฤษฎีใหม่ค่ะใช่ค่ะ หรือเรียกว่าเกษตรแบบผสมผสานนั้นเองนะคะ         เอาล่ะค่ะแน่นอนว่า  เราได้รู้จักงานเกษตรต่างๆแล้วนะคะสิ่งที่เราจะช่วยทุ่นแรงให้กับเราเวลาที่ให้เราทำงานเกษตรนะคะ ว่าจะขาดไม่ได้เลยนะคะคือเครื่องมือเกษตรนั่นเองนะคะ เครื่องมือเกษตรนะคะมันคืออะไรและหมายถึงอะไรนะคะ เด็กๆมาช่วยคุณครูดูเลยค่ะ  เครื่องมือเกษตรนะคะเป็นเครื่องมือที่นำมาใช้ในการทำงานเกษตรนะคะ  เพื่อให้เกิดการทุ่นแรงนะคะ และทำให้เกิดผลผลิตที่ดียิ่งขึ้น สามารถแบ่งออกเป็น 2 ประเภทด้วยกันค่ะสำหรับวันนี้นะคะคุณครูก็มีเครื่องมือการเกษตรนะคะที่เป็นของจริงมาให้กับเด็กๆดูกันนะคะ  เอาล่ะค่ะเดี๋ยวเราพาเด็กๆไปดูกันเลยดีกว่านะคะครูแอร์ ไปกันเลยดีกว่าค่ะครูฝ้ายคะเอาราคาและนี่นะคะก็คือเครื่องมืองานเกษตรนั่นเองนะคะ  มีหลากหลายชนิดเลยนะคะ ครูฝ้ายผ้าอะไรมาเยอะแยะมากมายเลยค่ะนี่ ใช่ค่ะเยอะแยะไปหมดเลยนะคะตอนนี้นะคะให้เด็กๆนะคะสังเกตดูนะคะ ว่ามีอะไรบ้างนะคะคุณครูแอร์ เดี๋ยวจะเริ่มจากทางด้านนี้เลยนะคะเอาตรงนี้ก่อนไหมคะครูฝ้ายคะ อันนี้ใหญ่เหลือเกินนะคะครูแอร์ต้องยกขึ้นโชว์เด็กๆไหมคะ  ยกนิดนึงนะคะครูฝ้าย  เด็กๆจะได้เห็นชัดเจนนะคะ  เห็นแล้วใช่ไหมคะเด็กๆ   อันนี้นะคะเด็กๆเรียกว่าอะไรกันคะที่บ้าน    เด็กๆเคยเรียนมาแล้วด้วยเด็กๆจำได้นะคะ  เด็กๆเรียกว่าบุ้งกี๋นั่นเองใช่ไหมคะ  ซึ่งมีไว้สำหรับใช้ใส่อะไรดีคะ ใส่ดินขาวหรือว่าใส่เศษหญ้านะคะที่เราไม่ได้ใช้แล้วนะคะ   เอาไปทิ้งค่ะ   ไม่ได้ไปทิ้งเปล่าประโยชน์นะคะครูฝ้าย เอาไปทิ้งใต้ต้นไม้นั่นเองค่ะเพราะว่าจะเป็นอะไรคะ   ปุ๋ยนั่นเองค่ะใช่แล้วค่ะถูกต้องนะคะ ก่อนนะคะ  โอเคค่ะฉันมาทางด้านนี้ดีกว่านะคะ   คุณครูแอร์เก็บแล้วนะคะทางด้านนี้นะคะอันใหญ่ใบนี้นะคะจะเรียกว่าอะไรคะ  เด็กๆกลับกันมาแล้วนะคะว่าคือถังน้ำนั่นเองนะคะ  มีไว้สำหรับใส่น้ำใช่ไหมคะเด็กๆ  อันนี้ใส่น้ำแล้วก็หิ้วไปรดน้ำต้นไม้ได้ไหมคะครูฝ้ายคะ  ได้ค่ะแต่เวลาที่เรารดน้ำต้นไม้จะต้องเป็นต้นไม้ที่มีขนาดแข็งแรงแล้วนะคะ ขนาดต้นใหญ่เลยใช่ไหมคะต้นใหญ่นะคะจะเหมาะมากที่สุด  แต่ถ้าเป็นต้นเล็กเราจะใช้อุปกรณ์แบบไหนดีคะที่ 7  ถ้าเป็นต้นเล็กหรือคะต้นเล็กที่เป็นผักสวนครัวค่ะเราจะใช้อันไหนคะ ครูคิดออกแล้วค่ะครูคิดออกแล้วค่ะครูฝ้าย ถ้าเป็นต้นตัวเองนะคะครูแอนจะใช้บัวรดน้ำค่ะใช่แล้วค่ะด้านไหนคือบนรถนะคะ อันนี้ใช่ไหมคะอยู่นี่เลยค่ะ นี่ไงคะจะใช้อันนี้นะคะสำหรับต้นเล็กๆไว้สำหรับรดน้ำแบบนี้นะคะ  นี่เลยนะคะ    นี่นะคะแล้วเราก็ลดน้ำอย่างนี้นะคะ   ใส่น้ำลงไปนี่นะคะ   เรียบร้อยแล้วนะคะต่อไปเรามาดูทางด้านนั้นกันดีกว่านะคะว่าอันนี้คืออะไรคะเด็ก   และอันนี้นะคะก็คือกรรไกรตัดกิ่งนั่นเองนะคะ  ซึ่งลักษณะการใช้งานเด็กๆทราบดีแล้วว่าใช้สำหรับตัดกิ่งนะคะที่มีขนาดเล็กนั่นเองนะคะ  ใช่แล้วค่ะครูฝ้ายครูแอร์ขอวันก่อนนะคะ สำหรับเครื่องมือต่อไปนะคะก็จะเป็นลักษณะแบบนี้ใช่ไหมคะ ซึ่งคล้ายๆกับอะไรคะ  พลาดนั่นเองนะคะ แต่วันนี้คุณครูนำขนาดเล็กมาให้เด็กๆดูนะคะจริงๆแล้วเรามีคราบขนาดใหญ่นะคะ  เนื่องจากเราติดเรื่องของพื้นที่นะคะ   เขาจำลองมาใช่ไหมคะครูฝ้ายจำลองขนาดเล็กมาให้กับเด็กๆดูนั่นเองนะคะ  ต่อไปเลยนะคะ ต่อไปค่ะ อันนี้นะคะก็คืออะไรคะเด็ก       ชอบปลูกนั่นเองนะคะใช้สำหรับตักดินก็ได้ หรือจะนำต้นกล้าไปลงปลูกใหม่ก็ได้เช่นกันค่ะ   อันนี้ใช้สำหรับขนย้ายต้นกล้าค่ะครูฝ้ายนะคะ ใช่แล้วนะคะ  ต่อไปค่ะอีก 1 อย่างอันนี้เลยอีก 1 อย่างนะคะอันนี้เรียกว่าอะไรเอ่ย  ส้อมพรวนดินนั่นเองนะคะ เด็กๆแอบกระซิบและส่งสัญญาณมาว่าส้อมพรวนดินนั้นใช้สำหรับ นั่นเองค่ะคุณครูแอนนะคะ     คนละซ่อมกับที่เรารับประทานอาหารใช่ไหมคะครูฝ้ายเห็น ตัวซ่อมใช่ไหมคะจะแตกต่างกันนั่นเองค่ะ  ออกไปเลยนะคะ   อันนี้ค่ะ ต่อไปนะคะอันนี้ก็คือนะคะจะออกขนาดเล็กนะคะ  เช่นกันแต่จริงๆแล้วแต่จริงๆมีจอขนาดใหญ่ซึ่งจริงๆจบ เอาไว้ขุดหลุมที่มีขนาดใหญ่ใช่ไหมคะครูแอร์  ครูฝ้ายคะในส่วนของตรงนี้มีความคมด้วยใช่ไหมคะฉันนั้นเด็กๆเวลาใช้อุปกรณ์นะคะ ก็ควรใช้อย่างระมัดระวังนะคะเพื่อจะได้ไม่เกิดอันตรายได้ค่ะ  ใช่แล้วค่ะถูกต้องนั่นเองค่ะมีอีกไหมคะครูฝ้าย มีอีกนะคะสำหรับการใช้จอบขุดหลุมใหญ่แล้วนะคะต่อไปเราจะใช้เสียงในการขุดหลุม      ที่มีขนาดเล็กใช่ไหมคะเด็กๆ  ตรงนี้นะคะมีความคมเหมือนกันเลยค่ะครูฝ้ายคะ ฉะนั้นเวลาเด็กๆใช้น้ำก็ใช้อย่างระมัดระวังนะคะ จะได้ไม่เกิดอันตรายนะคะถูกต้องนะคะ   สำหรับสุดท้ายนี้นะคะอันนี้เคยเห็นแน่นอนนะคะ ลองดูสิคะ วันนี้เด็กๆจะเรียกว่าอะไรคะ      มีค่ะแบบนี้นะคะเด็กๆเรียกว่าอะไรคะ ครูฝ้ายคะน้ำหนักนี้ค่อนข้างที่จะเยอะเลยทีเดียวนะคะ แล้วก็สามารถที่จะอ่านออกได้ด้วยใช่ไหมคะ ฝ้ายลองทำให้เด็กๆดูหน่อยสิคะ เดี๋ยวลองดูนะคะมันจะค่อนข้างแข็งแบบนี้นะคะใช้สำหรับในการตัดพุ่มไม้ตกแต่งพุ่มไม้หรือตัดต้นหญ้านะคะที่มีขนาดใหญ่ก็ได้นะคะ    อันตรายมากเลยนะคะก็คือไม่แนะนำให้เด็กๆนั้นใช้นะคะควรที่จะใช้ตัวนี้ได้นะคะ   ต้องมีความชำนาญสักเล็กน้อยนะคะเด็กๆเพราะว่าในส่วนของใบมีดตรงนี้นะคะมีความแหลมคมค่ะ ถึงแม้ว่าอาจจะถ้าเด็กๆใช้จริงก็อยู่ในความดูแลของผู้ปกครองนะคะ  เอาราคาและนี่ก็คือเครื่องมือเกษตรนะคะที่เด็กๆได้เห็นนะคะ  แล้วก็ดูวิธีการใช้แล้วนะคะลองไปดูซิว่าเครื่องมือเกษตรนั้น สามารถแบ่งเป็น 2 ประเภทนั้นมีอะไรบ้างค่ะเดี๋ยวเราไปดูกันเลยค่ะเด็กๆ ไปกันเลยค่ะเสียบเอฟเฟค     เครื่องมือนะคะสามารถที่จะแบ่งได้ออกเป็น 2 ประเภทด้วยกันก็คือเครื่องมือเกษตรที่เกี่ยวกับงานดินนะคะ อะไรบ้างคะ เช่นบุ้งกี๋เลยค่ะแล้วก็ชอบปลูกค่ะ ส้อมพรวนจอบเสียมเป็นต้นค่ะครูฝ้าย ดั่งที่เราได้ยกตัวอย่างนะคะได้นำสื่อของจริงมาให้เด็กๆดูเมื่อสักครู่นี้เองค่ะ ใช่แล้วค่ะสำหรับต่อไปนั้นนะคะก็จะเป็น   เกี่ยวข้องกับงานพืชนั่นเองนะคะ ซึ่งจะใช้ที่เกี่ยวข้องกับพืชเท่านั้นนะคะ ไม่ว่าจะเป็นบัวรดน้ำถังน้ำและสายยางนะคะ หรือจะมีนอกเหนือกว่านี้ก็มีอีกมากมายนั่นเองค่ะ  อันนี้ก็คือใช้เกี่ยวกับพืชโดยตรงเลยใช่ไหมคะใช่แล้วค่ะใช้กับพืชเลยอันนี้ก็คือรดน้ำต้นพืชใช่ไหมคะ กลัวรถน้ำสำหรับถังน้ำก็สามารถที่จะรดน้ำต้นพืชที่เป็นต้นใหญ่ๆได้นะคะ แล้วก็ใส่อย่างนี้นะคะก็สามารถที่จะใช้กับสวน    ในความที่เป็นลักษณะใหญ่ๆได้นั่นเองนะคะ  เอาละค่ะนะคะ รู้จักเกี่ยวกับเรื่องของประเภทแล้วนะคะสำหรับเครื่องมือที่เราใช้ก็เช่นกันนะคะ เด็กๆจะต้องมีมารยาทนะคะในการใช้ด้วยนะคะ เวลาที่ใช้แล้วก็ควรที่จะเก็บรักษาเครื่องมือต่างๆให้ดีนั่นเองนะคะ  เดี๋ยวเรามาดูวิธีการเก็บรักษาเครื่องมือของเราเลยนะคะ  เครื่องมือที่เราใช้ไปนานนะคะจะมีวิธีการดูแลแล้วก็รักษาอย่างไรค่ะ มาดูกันเลยค่ะสำหรับข้อที่ 1 นะคะ ทำความสะอาดเครื่องมือเกษตรหลังจากใช้งานเสร็จแล้วนะคะ ต้องทำความสะอาดทุกครั้งเลยนะคะครูฝ้ายนะคะ ตัวที่ 2 ค่ะเครื่องมือที่มีครบนะคะเช่นจอบเสียมกรรไกรตัดหญ้า  ควรรับให้คมอยู่เสมอ    นะคะเพราะว่าเวลาเราไปใช้งานเราจะได้ไปใช้งานได้สะดวกนะคะแล้วก็ประหยัดเวลาในการทำงานด้วยนะคะ แล้วข้อที่ 3 ค่ะเครื่องมือที่เป็นโลหะควรเช็ดด้วยน้ำมันนะคะ เธอต้องการอะไรคะเลขเด็ดขาดพร้อมกันเลยค่ะ เยี่ยมมากเลยค่ะครูฝ้ายเด็กๆบอกว่า เพื่อป้องกันสนิมนั่นเองค่ะ  สำหรับข้อที่ 4 นะคะเก็บเครื่องมือให้เป็นระเบียบและสะดวกต่อการหยิบใช้นั่นเองค่ะ   ต่อไปนะคะตอนนี้ค่ะเด็กๆนะคะเตรียมตัวเลยนะคะยืดตัวให้ตรงนะคะตั้งใจฟังให้ดีนะคะ เมื่อเราได้เรียนรู้กันมาแล้วนะคะกับกิจกรรมต่อไปจะเป็นในเรื่องของการทำกิจกรรมใบงานนางเอกค่ะ  มาตั้งใจฟังให้ดีนะคะยืดตัวให้ตรงค่ะถ้าพร้อมแล้วมาฟังลูกๆกันเลยค่ะ  สำหรับกิจกรรมของเด็กลายทางราคาให้เด็กนั้นทำใบงานที่ 1 เรื่องเกษตรน่ารู้นะคะ  ในส่วนของบทบาทคุณครูที่อยู่ปลายทางนะคะคุณครูนะคะแจกใบงานที่ 1 เรื่องเกษตรน่ารู้นะคะ   แล้วก็ควบคุมควบคุมและให้คำปรึกษาแก่นักเรียนนะคะ แล้วก็ที่สำคัญค่ะฝากให้คุณครูที่อยู่ปลายทางนะคะวัดประเมินผลแล้วก็ให้คะแนนเด็กๆได้เลยค่ะ    และนี่นะคะก็คือตัวอย่างใบงานนั่นเองนะคะ ซึ่งจะมีคำชี้แจงนะคะ ออกแบบแผนผังความคิดนะคะ ให้สวยงามนะคะ พร้อมกับตกแต่งระบายสีด้วยนั่นเองค่ะ  ซึ่งเราก็จะมีหัวข้อนะคะในหัวข้อก็ได้แก่หัวข้อหลักก็คือหัวข้อของการเกษตรนั่นเองนะคะ  ตามหัวข้อรองนะคะเป็นความหมายของการเกษตรและความสำคัญของการเกษตรค่ะสุดท้ายนะคะ ว่าจะมีหัวข้อที่ 3 นะคะก็จะเป็นประเภทของงานเกษตรนั่นเองค่ะ ตอนนี้เด็กๆพร้อมกันแล้วใช่ไหมคะตั้งใจทำงานนะคะ แล้วก็ให้พี่มารยาทในการทำใบงานด้วยนะคะ ไม่ควรที่จะส่งเสียงดังนะคะ หรือปรึกษากันเสียงดังเกินไปนะคะ ให้มีสมาธิกับการทำงานนั้นเองค่ะและเมื่อทำงานเสร็จแล้วอย่าลืมเขียนชื่อนามสกุลชั้นเลขที่ทุกครั้งนะคะ  เพื่อที่จะนำไปส่งปลายทางค่ะ ถ้าพร้อมแล้วไปทำกันเลยค่ะเด็กๆ เสียงเอฟเฟค เสียงดนตรี        เสียงนาฬิกานับถอยหลัง    เอาราคาตอนนี้นะคะเด็กๆก็คงจะทำใบงานกันเสร็จเรียบร้อยแล้วใช่ไหมคะ ชนะนะคะเดี๋ยวเรามาดูในส่วนของตัวอย่างใบงานของนักเรียนต้นทางการนะคะ ว่าจะเป็นอย่างไรนะคะและในส่วนนี้นะคะ ปลายทางสามารถที่จะตรวจได้ตามดุลยพินิจของครูเลยค่ะ       มาดูกันเลยนะคะในส่วนของหัวข้อหลักนะคะที่ใช้ก็คือเกษตรใช่ไหมคะ  ตามด้วยหัวข้อลองนะคะก็จะเป็นความหมาย สำหรับความหมายนะคะก็คือการเพาะปลูกการเลี้ยงสัตว์ ประมง เกษตรแบบผสมผสานนะคะ  ทำด้วยนะคะต่อไปนะคะแต่มาทางด้านนี้นะคะก็จะเป็นความสำคัญนะคะ  ว่าจะหมายถึงว่ามีความสำคัญใช้เป็นวัตถุดิบ ในการผลิตปัจจัย 4 นะคะ   คำว่าปัจจัย 4 ก็แตกออกมามีในส่วนของอาหารนะคะ ยา  เครื่องนุ่งห่ม  ที่อยู่อาศัยนั้นเองค่ะและนี่ก็คือหัวข้อลองนะคะ กลับมาด้วยหัวข้อย่อยนะคะที่เป็นประเภทของงานเกษตรนั่นเองนะคะ  ว่าจะแตกออกมาเป็นการปลูกพืชนะคะ  ซึ่งการปลูกพืชจะมีทางพืชสวนพืชไร่นะคะ  ซื่อตรงนี้ถ้านักเรียนมีอีก พืชสวนนะคะ อาจจะเติมไปต่อก็ได้นะคะเพื่อนๆก็เช่นกันค่ะ ต่อไปค่ะจะเป็นงานการเลี้ยงสัตว์นั่นเองนะคะสำหรับการเลี้ยงสัตว์ เลี้ยงไว้เพื่อบริโภค เลี้ยงไว้ใช้แรงงาน ไว้เพื่อความสวยงามนะคะ ต่อไปนะคะจะเป็นในเรื่องของการประมงนะคะ สำหรับประมงนี้มีทั้งน้ำจืดน้ำเค็ม น้ำปล่อยนะคะ   และสุดท้ายประเภทของเราก็คือเกษตรผสมผสานนะคะ ซึ่งจะเป็นการปลูกพืชที่ผสมผสานกันไปนะคะ หรือจะเป็นเกษตรทฤษฎีใหม่ต่างๆนะคะ ที่จะมีการแบ่งพื้นที่นะคะเป็นลักษณะของ 30  30 30 10 นะคะ  ซึ่ง 30 แรกนะคะเขาจะเป็นในส่วนของมีแหล่งน้ำนะคะ 30 ต่อไปนะคะก็จะเป็นในส่วนของนาข้าวนะคะ และต่อไปค่ะ ในส่วนของพืชสวนหรือพืชไร่นั่นเองนะคะ สุดท้ายเป็นที่อยู่อาศัยนะคะและนี่นะคะก็คือนะคะ ตัวอย่างของนักเรียนต้นทางนะคะที่ได้ทำเป็นแผนผังความคิดนะคะและตกแต่งให้สวยงามในลักษณะนี้เลยค่ะ สำหรับตอนนี้นะคะตัวอย่างของเราก็เรียบร้อยแล้วค่ะ ต่อไปนั้นเราไปดูในส่วนของบทสรุปกับคุณครูแอร์กันเลยดีกว่าค่ะ เสียงเอฟเฟค  สำหรับช่วงนี้ค่ะเด็กๆก็เป็นช่วงสุดท้ายของเราแล้วนะคะก็คือช่วงของสรุปบทเรียนเองค่ะ เด็กๆสรุปบทเรียนในวันนี้ได้ว่าอย่างไรคะ   มีหลายคนตอบเสียงดังนะคะ แต่ว่าวันนี้ครูแอ้จะสรุปบทเรียนได้ว่าอย่างไรไปดูกันเลยค่ะ   สำหรับสรุปบทเรียนของครูแอนนะคะเกษตรเป็นการเพาะปลูกพืชค่ะ  การเลี้ยงสัตว์การประมงและเกษตรแบบผสมผสานนะคะ มีความสำคัญต่อการดำรงชีวิตของมนุษย์ สามารถสร้างวัตถุดิบในการผลิตในการผลิตปัจจัย 4 ก็คืออาหารนะคะเครื่อง 16  ที่อยู่อาศัยและยารักษาโรคนะคะ แล้วเป็นอาชีพที่สุจริตนะคะสามารถที่จะสร้างรายได้ให้แก่ครัวเรือนของเรานั่นเองนะคะ  อันนี้ก็คือบทสรุปของเราในวันนี้ค่ะเด็กๆ ใช่แล้วนะคะคุณครูแอนและสำหรับครั้งต่อไปนะคะเด็กๆจะได้เรียนรู้กันในเรื่องของดิน นั่นเองนะคะ ซึ่งดินและปุ๋ยสิ่งที่เด็กๆจะต้องเตรียมนะคะก็จะมีในส่วนของใบความรู้ที่ 2 เรื่องดินและปุ๋ยและใบงานที่ 2 เรื่องดินและปุ๋ยเช่นกันค่ะ  ซึ่งตรงนี้นะคะคุณครูปลายทางสามารถที่จะดาวน์โหลดได้จาก www.dlf.ac.th ค่ะ  และในส่วนของวันนี้นะคะคุณครูฝ้ายและครูแอนนั้นต้องขอตัวลาไปก่อนนะคะ  แล้วพบกันใหม่ในครั้งหน้าค่ะ สวัสดีค่ะ  สวัสดีค่ะ เสียงดนตรี   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5_๑ เกษตรน่ารู้ 2 พ.ย. 64 (มีใบงาน และใบความรู้)</dc:title>
  <dc:creator/>
  <cp:keywords/>
  <dcterms:created xsi:type="dcterms:W3CDTF">2024-01-04T03:07:27Z</dcterms:created>
  <dcterms:modified xsi:type="dcterms:W3CDTF">2024-01-04T0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4 กุมภาพันธ์ 2566 เวลา 13.02 น.</vt:lpwstr>
  </property>
  <property fmtid="{D5CDD505-2E9C-101B-9397-08002B2CF9AE}" pid="3" name="subtitle">
    <vt:lpwstr/>
  </property>
</Properties>
</file>